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31DC" w:rsidRPr="00B831DC" w:rsidRDefault="00B831DC" w:rsidP="00B831DC">
      <w:pPr>
        <w:spacing w:before="200" w:after="0" w:line="240" w:lineRule="auto"/>
        <w:jc w:val="center"/>
        <w:outlineLvl w:val="1"/>
        <w:rPr>
          <w:rFonts w:ascii="Times New Roman" w:eastAsia="Times New Roman" w:hAnsi="Times New Roman" w:cs="Times New Roman"/>
          <w:b/>
          <w:bCs/>
          <w:sz w:val="36"/>
          <w:szCs w:val="36"/>
        </w:rPr>
      </w:pPr>
      <w:r w:rsidRPr="00B831DC">
        <w:rPr>
          <w:rFonts w:eastAsia="Times New Roman" w:cs="Times New Roman"/>
          <w:b/>
          <w:bCs/>
          <w:color w:val="000000"/>
          <w:sz w:val="28"/>
          <w:szCs w:val="28"/>
        </w:rPr>
        <w:t>Notice of Abolishment</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Notice to Agent is Notice to Principal</w:t>
      </w: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Notice to Principal is Notice to Agent</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 xml:space="preserve">The Notice of Abolishment is a lawful notification to all branches of the Military, the Federal Government, State Government agencies, and all Courts within the </w:t>
      </w:r>
      <w:proofErr w:type="gramStart"/>
      <w:r w:rsidRPr="00B831DC">
        <w:rPr>
          <w:rFonts w:eastAsia="Times New Roman" w:cs="Times New Roman"/>
          <w:color w:val="000000"/>
          <w:szCs w:val="24"/>
        </w:rPr>
        <w:t>united</w:t>
      </w:r>
      <w:proofErr w:type="gramEnd"/>
      <w:r w:rsidRPr="00B831DC">
        <w:rPr>
          <w:rFonts w:eastAsia="Times New Roman" w:cs="Times New Roman"/>
          <w:color w:val="000000"/>
          <w:szCs w:val="24"/>
        </w:rPr>
        <w:t xml:space="preserve"> States of America. Let it be known to all Military branches, Federal &amp; State Governments, and all courts of this land that we the people of this land have the sole right and responsibility to protect this great planet from destruction and the harm to all life living on the planet.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We the people of this land have suffered great losses and witnessed the mass destruction of this once beautiful planet that was self-sufficient, thriving, and peaceful. Under the Laws of Nature, this plant survived for many years as each Nation that God created lived in harmony with nature and the Law of Nature which is the highest law of this planet.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We the people of this planet have been subject to one controlling or ruling party that believes they know what is best for all of us living on this planet. We have witnessed wars, bloodshed, the killing of innocent people, and the raping of the planet for its natural resources with one goal in mind. Greed has always been the downfall of Kings and governments and has led to the destruction of this planet.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Before all of God’s creations and life disappear from this planet we are standing united as a one-world nation and putting a stop to the destruction of this planet and the nations of races that God created and placed upon this planet to live in harmony with nature. In the written words of the masters who believe they control us as their slaves, they have given us the words needed to abolish all governments on this planet and reclaim our God-given rights to live in peace and harmony with nature once again.</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We understand the power of the written words our forefathers and founders left all of us. In the Declaration of Independence, they told us that we have the right and duty to throw off such Governments that become abusive, despotic, or tyrannical and trample on each of our God-given rights.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 xml:space="preserve">God is the only king that rules over the heavens and earth and when man created kings to replace God people lost their way. The power, greed, and control overwhelmed them and they fought to maintain their power. Mush like all governments fights today to maintain their control and power over the people of this great planet. Kings and Governments are small in numbers </w:t>
      </w:r>
      <w:r w:rsidRPr="00B831DC">
        <w:rPr>
          <w:rFonts w:eastAsia="Times New Roman" w:cs="Times New Roman"/>
          <w:color w:val="000000"/>
          <w:szCs w:val="24"/>
        </w:rPr>
        <w:lastRenderedPageBreak/>
        <w:t xml:space="preserve">compared to the people who live on the land. </w:t>
      </w:r>
      <w:proofErr w:type="gramStart"/>
      <w:r w:rsidR="00F05AC3">
        <w:rPr>
          <w:rFonts w:eastAsia="Times New Roman" w:cs="Times New Roman"/>
          <w:color w:val="000000"/>
          <w:szCs w:val="24"/>
        </w:rPr>
        <w:t>All Governments</w:t>
      </w:r>
      <w:r w:rsidRPr="00B831DC">
        <w:rPr>
          <w:rFonts w:eastAsia="Times New Roman" w:cs="Times New Roman"/>
          <w:color w:val="000000"/>
          <w:szCs w:val="24"/>
        </w:rPr>
        <w:t xml:space="preserve"> insight fear in the people</w:t>
      </w:r>
      <w:r w:rsidR="00F05AC3">
        <w:rPr>
          <w:rFonts w:eastAsia="Times New Roman" w:cs="Times New Roman"/>
          <w:color w:val="000000"/>
          <w:szCs w:val="24"/>
        </w:rPr>
        <w:t xml:space="preserve"> in order </w:t>
      </w:r>
      <w:r w:rsidRPr="00B831DC">
        <w:rPr>
          <w:rFonts w:eastAsia="Times New Roman" w:cs="Times New Roman"/>
          <w:color w:val="000000"/>
          <w:szCs w:val="24"/>
        </w:rPr>
        <w:t>to maintain control and power over the people.</w:t>
      </w:r>
      <w:proofErr w:type="gramEnd"/>
      <w:r w:rsidRPr="00B831DC">
        <w:rPr>
          <w:rFonts w:eastAsia="Times New Roman" w:cs="Times New Roman"/>
          <w:color w:val="000000"/>
          <w:szCs w:val="24"/>
        </w:rPr>
        <w:t>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The Declaration of Independence did not create a new government but instead created a nation the way God had intended in the first place. Each new nation that the Declaration of Independence created had the opportunity to create a government. The people of each nation agreed and fully consented to create a government to govern over them. When the people decided to create these governments to govern them they never gave any thought to the idea that the nation itself ceased to exist.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It has been two hundred and forty-four years (244) since our forefathers came to this once great land and fought so hard to create a nation for the people to live in peace with nature and the Laws of Nature. Our forefathers knew the evil and control governments had over them and the lands that God gave to them. Back in 1776, our forefathers fought so hard to abolish the government that existed that controlled and enslaved them for their labors. Our forefathers wanted a nation of peace and prosperity and not a government of greed and control.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We the people of this land stand up once again and abolish a government that has enslaved and controlled us for the last 244 years. This time we do not pick up arms to fight a war with the evil governments but instead, we call upon our great military of men and women of this land to stand beside us and protect us as we abolish this government and create a nation for all to live in peace and harmony once and for all.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The people of this land have awoken after thousands of years of sleep and God has spoken to us. It is time to abolish the old ways of government and create new nations like in the beginning to live once again by the Law of Nature and God’s Natural Laws of the Earth.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We the people of this land no longer accept any government to control us, use our labors for their profit, insight wars that kill millions of innocent people, poison us, harm our innocent children, and destroy our food, water, land, air, and oceans.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 xml:space="preserve">No longer will world governments control us the people of this land, declare dominion over us, kill us, </w:t>
      </w:r>
      <w:r w:rsidR="00F05AC3" w:rsidRPr="00B831DC">
        <w:rPr>
          <w:rFonts w:eastAsia="Times New Roman" w:cs="Times New Roman"/>
          <w:color w:val="000000"/>
          <w:szCs w:val="24"/>
        </w:rPr>
        <w:t>and create</w:t>
      </w:r>
      <w:r w:rsidRPr="00B831DC">
        <w:rPr>
          <w:rFonts w:eastAsia="Times New Roman" w:cs="Times New Roman"/>
          <w:color w:val="000000"/>
          <w:szCs w:val="24"/>
        </w:rPr>
        <w:t xml:space="preserve"> worthless treaties that enslave us, lie to us, deceive us, and treat us like slaves. The people of this great land created the governments of the world and it is time that we take them back under our control. Each nation created a strong military to protect its lands and borders against foreign or domestic violence. Today we face one of the worst </w:t>
      </w:r>
      <w:r w:rsidRPr="00B831DC">
        <w:rPr>
          <w:rFonts w:eastAsia="Times New Roman" w:cs="Times New Roman"/>
          <w:color w:val="000000"/>
          <w:szCs w:val="24"/>
        </w:rPr>
        <w:lastRenderedPageBreak/>
        <w:t>attacks on our very existence from a government that is out of control and willing to stop at nothing to kill and destroy the nations of this world.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Let it be known with this document the people of this land have all the rights in the nation to dissolve the governments that are keeping a stronghold over us and trying to kill us. We created these governments and the military and we have the right to dissolve the governments and use our military to stand beside us to peacefully take back our nations around the world.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 xml:space="preserve">The time has come to remove all government bodies from their place of power and give the power back to the people of this land where it belongs. It is time that the people of this land recreate the nations that God created and </w:t>
      </w:r>
      <w:r w:rsidR="00F05AC3" w:rsidRPr="00B831DC">
        <w:rPr>
          <w:rFonts w:eastAsia="Times New Roman" w:cs="Times New Roman"/>
          <w:color w:val="000000"/>
          <w:szCs w:val="24"/>
        </w:rPr>
        <w:t>lives</w:t>
      </w:r>
      <w:r w:rsidRPr="00B831DC">
        <w:rPr>
          <w:rFonts w:eastAsia="Times New Roman" w:cs="Times New Roman"/>
          <w:color w:val="000000"/>
          <w:szCs w:val="24"/>
        </w:rPr>
        <w:t xml:space="preserve"> by God’s Nature Law and the Law of Nature. We have suffered many hardships, lost loved ones, and seen the abuse of power, control, and slavery to so many of us living on this land.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F05AC3" w:rsidP="00B831DC">
      <w:pPr>
        <w:spacing w:after="0" w:line="240" w:lineRule="auto"/>
        <w:rPr>
          <w:rFonts w:ascii="Times New Roman" w:eastAsia="Times New Roman" w:hAnsi="Times New Roman" w:cs="Times New Roman"/>
          <w:szCs w:val="24"/>
        </w:rPr>
      </w:pPr>
      <w:r>
        <w:rPr>
          <w:rFonts w:eastAsia="Times New Roman" w:cs="Times New Roman"/>
          <w:color w:val="000000"/>
          <w:szCs w:val="24"/>
        </w:rPr>
        <w:t>We have much</w:t>
      </w:r>
      <w:bookmarkStart w:id="0" w:name="_GoBack"/>
      <w:bookmarkEnd w:id="0"/>
      <w:r w:rsidR="00B831DC" w:rsidRPr="00B831DC">
        <w:rPr>
          <w:rFonts w:eastAsia="Times New Roman" w:cs="Times New Roman"/>
          <w:color w:val="000000"/>
          <w:szCs w:val="24"/>
        </w:rPr>
        <w:t xml:space="preserve"> work ahead of us to rebuild this world, heal from our losses, learn to stand on our own again, and create communities of like-minded people who are willing to come together for the better of the nation to help rebuild the nation back to the once-great nations of the world God created for us. It is time to end all senseless wars, killing, lying, and control on this planet and live in peace and harmony the way God had always intended for us to live in the first place.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We the people of this land and the children of God come together and abolish the governments of the world. We ask our great men and women of the armed forces who swore to protect us and stand beside us to join us now so we can rebuild this once great world and recreate the nations of the world like it was in the beginning. We have but one true King to stand above us and this is God. It is not some man who craves power, money, and the destruction of the nations of this world. </w:t>
      </w:r>
    </w:p>
    <w:p w:rsidR="00B831DC" w:rsidRPr="00B831DC" w:rsidRDefault="00B831DC" w:rsidP="00B831DC">
      <w:pPr>
        <w:spacing w:after="0" w:line="240" w:lineRule="auto"/>
        <w:rPr>
          <w:rFonts w:ascii="Times New Roman" w:eastAsia="Times New Roman" w:hAnsi="Times New Roman" w:cs="Times New Roman"/>
          <w:szCs w:val="24"/>
        </w:rPr>
      </w:pPr>
    </w:p>
    <w:p w:rsidR="00B831DC" w:rsidRPr="00B831DC" w:rsidRDefault="00B831DC" w:rsidP="00B831DC">
      <w:pPr>
        <w:spacing w:after="0" w:line="240" w:lineRule="auto"/>
        <w:rPr>
          <w:rFonts w:ascii="Times New Roman" w:eastAsia="Times New Roman" w:hAnsi="Times New Roman" w:cs="Times New Roman"/>
          <w:szCs w:val="24"/>
        </w:rPr>
      </w:pPr>
      <w:r w:rsidRPr="00B831DC">
        <w:rPr>
          <w:rFonts w:eastAsia="Times New Roman" w:cs="Times New Roman"/>
          <w:color w:val="000000"/>
          <w:szCs w:val="24"/>
        </w:rPr>
        <w:t>Sincerely, </w:t>
      </w:r>
    </w:p>
    <w:p w:rsidR="001F0EB7" w:rsidRDefault="00F05AC3"/>
    <w:sectPr w:rsidR="001F0E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DQzMLI0MDE1NDNU0lEKTi0uzszPAykwrAUAgpjt4SwAAAA="/>
  </w:docVars>
  <w:rsids>
    <w:rsidRoot w:val="00B831DC"/>
    <w:rsid w:val="000B247D"/>
    <w:rsid w:val="00325EC0"/>
    <w:rsid w:val="00437B55"/>
    <w:rsid w:val="00447C2B"/>
    <w:rsid w:val="00741613"/>
    <w:rsid w:val="00777F8B"/>
    <w:rsid w:val="00905C9A"/>
    <w:rsid w:val="00A8271C"/>
    <w:rsid w:val="00B713B1"/>
    <w:rsid w:val="00B74B75"/>
    <w:rsid w:val="00B831DC"/>
    <w:rsid w:val="00F05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153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1045</Words>
  <Characters>596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1</cp:revision>
  <dcterms:created xsi:type="dcterms:W3CDTF">2022-05-12T03:59:00Z</dcterms:created>
  <dcterms:modified xsi:type="dcterms:W3CDTF">2022-05-12T05:24:00Z</dcterms:modified>
</cp:coreProperties>
</file>